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รายการเคียงบ่าเคียงไหล่</w:t>
      </w:r>
      <w:r>
        <w:t xml:space="preserve"> </w:t>
      </w:r>
      <w:r>
        <w:t xml:space="preserve">ASR</w:t>
      </w:r>
      <w:r>
        <w:t xml:space="preserve"> </w:t>
      </w:r>
      <w:r>
        <w:t xml:space="preserve">2</w:t>
      </w:r>
    </w:p>
    <w:p>
      <w:pPr>
        <w:pStyle w:val="Date"/>
      </w:pPr>
      <w:r>
        <w:t xml:space="preserve">วันพฤหัสบดีที่</w:t>
      </w:r>
      <w:r>
        <w:t xml:space="preserve"> </w:t>
      </w:r>
      <w:r>
        <w:t xml:space="preserve">24</w:t>
      </w:r>
      <w:r>
        <w:t xml:space="preserve"> </w:t>
      </w:r>
      <w:r>
        <w:t xml:space="preserve">กรกฎาคม</w:t>
      </w:r>
      <w:r>
        <w:t xml:space="preserve"> </w:t>
      </w:r>
      <w:r>
        <w:t xml:space="preserve">2568</w:t>
      </w:r>
      <w:r>
        <w:t xml:space="preserve"> </w:t>
      </w:r>
      <w:r>
        <w:t xml:space="preserve">เวลา</w:t>
      </w:r>
      <w:r>
        <w:t xml:space="preserve"> </w:t>
      </w:r>
      <w:r>
        <w:t xml:space="preserve">10.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งเสริมทักษะ ความรู้ ข้อมูล ที่หลากหลายคุณภาพชีวิตที่ดีขึ้น คำตอบ ที่จะเปลี่ยนความคิด คุณกับราย การที่มีคำตอบ วัน จันทร์ถึงวันศุกร์ เวลา 15:30 น ตรงกัน ใช้ทิชชู่ เยอะ ควันจากการเผาไหม ไม่ต้อง ทำอะไรทั้งนั้นจะทำอะไรคิดเพิ่มก็พอ กว้าง และ เชื่อมโยงกัน มากขึ้น การร่วมมือกัน ที่กุญแจสำคัญ ในการสร้างอนาคต ที่ยั่งยืน มีความหลากหลาย ความเจริญ พัฒนาเศรษฐกิจ การศึกษา และสิ่ง แวดล้อมให้ ยั่งยืน บทที่เคยมี ความคิด โต และเดินหน้าอย่า งไม่มีจบสิ้น เสียง เดียวกันอนาคตที่ดีกว่า ติด ตามพระราชบัญญัติ ศูนย์กลางการ ประกอบธุรกิจ ทางการเงิน หวังให้ไทยเป็น ศูนย์กลางการเงิน แห่งภูมิภาค ดูดนักลง ทุนต่างชาติ เกิดการสร้างงานสร้างอาชีพ สร้างรายได้ กลับมาหมุน เวียนในระบบเศรษฐกิจ ของไทยหาทางออกหน่อย มีทางออก ของ NB T มีทาง ออกไหมครับ 24 กรกฎาคมนะครับ รู้สึก ว่ามันจะได้รู้จักกัน คณะมนตรี มติเห็นชอบร่างพระราชบัญญัติ ศูนย์กลางการประกอบ ใช่ครับ เกี่ยวกับเรา อย่าง ไรทางตรง ทางอ้อมหรือว่า ไหน เดี๋ยววันนี้เขาเข้าใจ ไหนเดี๋ยววันนี้จะได้ไปพร้อมกัน เลยนะครับ วันนี้เราต้อง รับกับท่าน รัฐมนตรีช่วยว่า การกระทรวงการคลังอยู่ที่นี่นะครับท่าน สวัสดีครับท่านผู้อำนวยการส่วน กลยุทธ์ และพัฒนาสถาบัน การเงินเฉพาะกิจกอง นโยบายระบบ การเงิน และสถาบันการเงิน สำนักงานเศรษฐกิจการคลัง สวัสดีค่ะสวัสดีค่ะ ภายในช่อง 5 คืออะไร กลับ วันนี้ครับว่าเรื่องของ ธุรกิจการเงิน อย่างเป็น ธุรกิจ ที่มีช่องว่าง ในการพัฒนา สูงนะครับ ประกัน ภัยธุรกิจที่มี ช่องว่าง ในการ สูงนั่นหมายถึงอะไรนั่นหมายถึงว่า ธนาคาร ในวันนี้ ธนาคาร อีก 10 ปีข้างหน้า มันจะก้าวกระโดด ธุรกิจหลักทรัพย์ในวันนี้ เพราะฉะนั้น จะเห็นเรื่องของการพัฒนา โอกาส โอกาสโอกาส พรุ่งนี้มีอยู่สูง มากสำหรับประเทศ ไหนๆ ที่อยู่ในโลกครับ อย่างหนึ่งที่สำคัญ คือธุรกิจต่างๆ แล้วเนี่ย เงินเป็นเงินเดือนที่สามารถเคลื่อนตัวเร็ว การลง ทุน เกี่ยวกับธุรกิจพวกนี้ทีนี้มันขึ้นตรงนี้ แผนที่โลก หาที่ ลงดูจากอะไร จากสังคมอย่างหนึ่งไม่ ว่าจะเป็นเรื่อง ของอัตรา ผลตอบแทนที่สูง วิ่งผลตอบแทนที่สูง เงิน หรือทุนเนี่ยวิ่งหา การทำธุรกิจที่ง่าย แล้วก็ เป็น ประโยชน์ต่อเขา จะแวะ 3 เงินวิ่ง หาผลตอบแทน หรือวิ่งหา ที่ลงที่มี นิติรัฐนิติธรรม มี กฎหมายเพื่อ มีกฎหมายที่เป็น ระเบียบ และปลอดภัยนะครับ ไอ้ สามสิ่งนี้เป็นสิ่งที่ เงิน วิ่งเข้าหา โจทย์ของประเทศ ไทยทำยังไงก็ ให้ประเทศไทยเนี่ยมี 30 นี้ การลงทุนที่ดี มีกฎหมายเพื่อมิตรภาพ แวดล้อม Eco System ที่เหมาะสม โจทย์ทำ ไมเราต้องทำ ให้ประเทศไทย มี 3 สีนี้จะออกเป็นกฎหมาย เรื่องของภายในทำให้ประเทศ นั้น การ ดึงดูดเม็ด เงินวันนี้เข้า ในประเทศ สถานการณ์ ภาพรวมของ ประเทศของเรานะตอนนี้ ไม่ ว่าจะไม่ว่า จะมี 3 ปัจจัย ปัจจัยหลัก ธนาคาร 1 ใบ 2 ใบ 3 หรือว่าข้าม สะพานไป ธนาคาร 1 ไป 2 2 ไป 3 หรือว่าข้ามสะพานไปดูอะไรยังไงมันไป S ชอบขยะ ยกหู เราอยู่ใน สถาน การณ์ยังไงนะ ขอ เส้นทางไปเขาบอกว่า แนว คิดนี้มัน เกิดมาจาก ว่าเราเห็น ศักยภาพของประเทศ ไทยอย่างที่สำคัญต่อระบบ โครงสร้างพื้นฐาน ด้านการชำระ เงินของเราเนี่ย ก้าวหน้า เคียงกับประเทศ อื่นในภูมิภาค ของเราเองเรามี โครงสร้างพื้น ฐานด้านอื่นๆ ทางการค้า กรมขนส่ง รายชื่อ ที่มีศักยภาพ ประเทศรอบข้างเรา ตัว ที่ rov เวียดนาม ในโลก บุคลากร ด้านการเงินของ เราเรามีนัก ที่ การให้ บริการทางการเงิน อะไรเยอะๆ มีศักยภาพ มากกว่าประเทศ อื่นในภูมิภาค การให้บริการทางการเงินอะไรและเรามีศักยภาพมากกว่าประเทศอื่นๆในภูมิภาค และเห็นโอกาสของ ประเทศไทยที่เราจะดึงดูด ประกอบธุรกิจต่าง ประเทศให้มาลง ทุนในประเทศไทย แล้วก็ใช้ประเทศไทยเป็นเหมือน ประตู สู่การลงทุน ในภูมิภาค เอเชียตะวันออกเฉียง ใต้ลงทุน ยกตัวอย่างเช่น ภาษาต่างประเทศที่ต้อง การจะมาลง ทุนใน clmv เขาจะมาตั้งบริษัท อยู่ในประเทศไทย บริษัทที่อยู่ใน CRV เอง ที่โอกาสจะขยายธุรกิจ ไปต่างประเทศ ประเทศไทย มาทำไมอันดับ เทียบ ในระดับโลก เราอยู่แถวมากเลยในเรื่องของธุรกิจต้องเรียน อีกทีครับว่าในประเทศไทย ธุรกิจ การเงิน แล้วก็โครงสร้างพื้น ฐานและการเงินดี คดีสำคัญในประเทศ นั่น หมายถึงว่า ตัวแบงค์ในประเทศ แข็งแกร่ง ระบบการชำระ เงินดีนะครับ เรา มีแบงค์ที่ เรียกได้ว่า แข็งแกร่งหรือ มีเสถียรภาพ ถูกมากนะครับแบงค์ยังไม่ ปล่อยสินเชื่อ ลงสู่ประชาชน ในส่วนของ การเปิดรับการ ลงทุนจากต่าง ชาติเข้ามาใน ธุรกิจทางการเงิน ยังยังที่ว่ายัง ไม่ยังไม่ดี เอาชนะในโจทย์ของ การมีพรบ การ ทำให้ประเทศ ไทยพร้อมสำหรับการเปิด ไอ้ ให้ธุรกิจการเงินต่างชาติ เข้า มาลงทุน ในประเทศไทย เรากำลัง เห็นสิงคโปร์ โตขึ้นเรื่อย ๆเรากำลัง เขียนดู ไบโตขึ้น เรื่อยๆแล้วก็ยังเห็นฮ่องกง โตขึ้นเรื่อยๆ ตรงนี้คือกะที่ข้ามประเทศ ไทยไปแบงค์ 1 หรือหลักทรัพย์ ธุรกิจ หลักทรัพย์และต่างๆจะมา ลงทุนในประเทศไทย เขากระโดดข้าม ประเทศ ไทยว่ายังไม่พร้อม นะครับ แล้วก็เรื่องของ การกำกับ ดูแลนะครับปัจจุบัน เนี่ยการกำกับดู แลของประเทศ แบ่งออกมาเป็น 3 หน่วยงานที่ ดูแลรัก ษาต้นเกี่ยวกับธุรกิจไม่ว่าจะเป็นแบงค์ชาติ ไม่ ว่าจะเป็นคปภ ไม่ว่าจะเป็น quart อันนี้แยกกันดู ไม่เชื่อมกัน ธุรกิจ ต่างชาติจะเข้ามา ใน ประเทศไทยแล้วมัน ลงทุนสมุดเขามี การเชื่อมกัน ระหว่างเป็นแบงค์ ที่มีเกี่ยวข้องกับจีน ได้เกี่ยว ข้องกับประกัน ภัย สิ่งที่เกิดขึ้นคือไอ้บริษัทนี้ ที่จะเข้ามาในประเทศไทย ต้อง ไปขอใบ อนุญาต 3 ที่ 23 ปี เขากระโดด ข้ามประเทศไทย เรียบร้อยละโจทย์ หลักของตัว ภายใน คือการ ทำให้เป็นการ ดึงดูดต่างชาติเข้า มาในประเทศไทยนั้นจะถามต่อว่า รับพรบ finest ไฟในช็อปทำอะไร ให้ มันง่ายขึ้นที่มันดีขึ้น แจ้ง ว่า เรามี 3 องค์ กรที่ ดูแลและกำกับดู แลครับตอนนี้สำหรับ ธุรกิจ ที่เป็นต่างชาติ ที่จะเข้ามา ในประเทศไทย เราจะตั้งองค์ กรใดขึ้นมาดูแล มีอำนาจ อาชีพ ที่จะทั้ง 3 องค์กร เคยทำหน้าที่แทน ธนาคารแห่งประเทศไทย ยธปทนิติโครงการ ออก ใบอนุญาต การกำกับดู แลการกำหนด สิทธิประ โยชน์แล้วก็ การส่ง เสริมทำให้ เกิดธุรกิจ One Stop Service ทำ งานร่วมกัน ใบที่ 1 ใบที่ 2 ใบที่ 3 มากที่วันเสาร์ ประสาน จัดการให้เลย จริง ๆมันอ่านเฉยๆ มีอำนาจเบ็ดเสร็จในการกำหนด ไขการขอใบอนุญาต อนุญาต กำกับดูแลการประกอบธุรกิจ ใบอนุญาต กับธนาคารแห่งประเทศ ไทย แล้วก็ต้องกระโดดไปกระโดด ใบอนุญาตกับธนาคารแห่งประเทศไทยแล้วก็ต้องกระโดดไปแล้วก็จะสามารถ เกิดขึ้นใน ธุรกิจ หนึ่งที่จะ มาลงทุนได้ มัน ใช้เวลาให้เขาเพราะมัน ไม่ใช่เป็น ลักษณะของวันเกิด อันนี้ คือเอาทุก อย่างมารวมกัน เราก็ทำหน้าที่ ในการที่จะ กำกับดูแล ทำหน้าที่ พิจารณา การ เงินในปัจจุบันนี้ ขออนุญาตขอ ใบประกอบ พรุ่งนี้นั่นกันปี 2 ปี 3 ปี ผมยังไม่รู้เลย นะวัน ผมคิดจะทำ อีก 3 ปีผ่านไปตอนนั้น แหละสถานการณ์ โลกเปลี่ยนแปลงที่ถูกต้อ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รายการเคียงบ่าเคียงไหล่ ASR 2</dc:title>
  <dc:creator/>
  <cp:keywords/>
  <dcterms:created xsi:type="dcterms:W3CDTF">2025-07-24T04:48:46Z</dcterms:created>
  <dcterms:modified xsi:type="dcterms:W3CDTF">2025-07-24T04: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กรกฎาคม 2568 เวลา 10.42 น.</vt:lpwstr>
  </property>
  <property fmtid="{D5CDD505-2E9C-101B-9397-08002B2CF9AE}" pid="3" name="subtitle">
    <vt:lpwstr/>
  </property>
</Properties>
</file>